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1FE66" w14:textId="77777777" w:rsidR="001B0341" w:rsidRDefault="00FB6113">
      <w:r>
        <w:rPr>
          <w:noProof/>
        </w:rPr>
        <w:drawing>
          <wp:inline distT="0" distB="0" distL="0" distR="0" wp14:anchorId="4DD2F248" wp14:editId="30A59EDB">
            <wp:extent cx="5486400" cy="965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965835"/>
                    </a:xfrm>
                    <a:prstGeom prst="rect">
                      <a:avLst/>
                    </a:prstGeom>
                    <a:noFill/>
                    <a:ln>
                      <a:noFill/>
                    </a:ln>
                  </pic:spPr>
                </pic:pic>
              </a:graphicData>
            </a:graphic>
          </wp:inline>
        </w:drawing>
      </w:r>
    </w:p>
    <w:p w14:paraId="2E9964B3" w14:textId="77777777" w:rsidR="001B0341" w:rsidRDefault="001B0341"/>
    <w:p w14:paraId="4DB8F21B" w14:textId="77777777" w:rsidR="001B0341" w:rsidRDefault="001B0341"/>
    <w:p w14:paraId="4B2CCFCC" w14:textId="5E73BBBB" w:rsidR="001B0341" w:rsidRDefault="002D6651">
      <w:pPr>
        <w:pStyle w:val="Heading1AA"/>
        <w:rPr>
          <w:sz w:val="28"/>
        </w:rPr>
      </w:pPr>
      <w:r>
        <w:rPr>
          <w:sz w:val="28"/>
        </w:rPr>
        <w:t>20</w:t>
      </w:r>
      <w:r w:rsidR="008B7D9C">
        <w:rPr>
          <w:sz w:val="28"/>
        </w:rPr>
        <w:t>22</w:t>
      </w:r>
      <w:r w:rsidR="001B0341">
        <w:rPr>
          <w:sz w:val="28"/>
        </w:rPr>
        <w:t xml:space="preserve"> CMSA LI BOD Request for Nominations</w:t>
      </w:r>
    </w:p>
    <w:p w14:paraId="112CA4B9" w14:textId="77777777" w:rsidR="001B0341" w:rsidRDefault="001B0341">
      <w:pPr>
        <w:jc w:val="center"/>
        <w:rPr>
          <w:b/>
          <w:sz w:val="28"/>
        </w:rPr>
      </w:pPr>
    </w:p>
    <w:p w14:paraId="78B7F7FD" w14:textId="3ECB6198" w:rsidR="001B0341" w:rsidRDefault="001B0341">
      <w:pPr>
        <w:pStyle w:val="BodyText1"/>
      </w:pPr>
      <w:r>
        <w:t>The Nominating Committee invites suggestions from the membership for the following offices and dire</w:t>
      </w:r>
      <w:r w:rsidR="002D6651">
        <w:t>ctorships for election year 20</w:t>
      </w:r>
      <w:r w:rsidR="00DA44D1">
        <w:t>2</w:t>
      </w:r>
      <w:r w:rsidR="007F6EF5">
        <w:t>2</w:t>
      </w:r>
      <w:r>
        <w:t>:</w:t>
      </w:r>
    </w:p>
    <w:p w14:paraId="44B19A3F" w14:textId="157D1A95" w:rsidR="001B0341" w:rsidRDefault="001B0341">
      <w:pPr>
        <w:rPr>
          <w:b/>
          <w:sz w:val="28"/>
        </w:rPr>
      </w:pPr>
    </w:p>
    <w:p w14:paraId="7B7188A9" w14:textId="6A22A28A" w:rsidR="000228F4" w:rsidRDefault="000228F4">
      <w:pPr>
        <w:rPr>
          <w:b/>
          <w:sz w:val="28"/>
        </w:rPr>
      </w:pPr>
      <w:r>
        <w:rPr>
          <w:b/>
          <w:sz w:val="28"/>
        </w:rPr>
        <w:t>Vice President (2-year term</w:t>
      </w:r>
      <w:r w:rsidR="00F113E1">
        <w:rPr>
          <w:b/>
          <w:sz w:val="28"/>
        </w:rPr>
        <w:t>: 2022 - 2024</w:t>
      </w:r>
      <w:r>
        <w:rPr>
          <w:b/>
          <w:sz w:val="28"/>
        </w:rPr>
        <w:t>)</w:t>
      </w:r>
    </w:p>
    <w:p w14:paraId="67DE83B2" w14:textId="2343F7AD" w:rsidR="002D6651" w:rsidRDefault="008B7D9C">
      <w:pPr>
        <w:rPr>
          <w:b/>
          <w:sz w:val="28"/>
        </w:rPr>
      </w:pPr>
      <w:r>
        <w:rPr>
          <w:b/>
          <w:sz w:val="28"/>
        </w:rPr>
        <w:t>Secretary</w:t>
      </w:r>
      <w:r w:rsidR="002D6651">
        <w:rPr>
          <w:b/>
          <w:sz w:val="28"/>
        </w:rPr>
        <w:t xml:space="preserve"> (</w:t>
      </w:r>
      <w:r w:rsidR="00CD286D">
        <w:rPr>
          <w:b/>
          <w:sz w:val="28"/>
        </w:rPr>
        <w:t>2</w:t>
      </w:r>
      <w:r w:rsidR="007F6EF5">
        <w:rPr>
          <w:b/>
          <w:sz w:val="28"/>
        </w:rPr>
        <w:t>-</w:t>
      </w:r>
      <w:r w:rsidR="002D6651">
        <w:rPr>
          <w:b/>
          <w:sz w:val="28"/>
        </w:rPr>
        <w:t>year term</w:t>
      </w:r>
      <w:r w:rsidR="00F113E1">
        <w:rPr>
          <w:b/>
          <w:sz w:val="28"/>
        </w:rPr>
        <w:t>: 2022 - 2024</w:t>
      </w:r>
      <w:r w:rsidR="002D6651">
        <w:rPr>
          <w:b/>
          <w:sz w:val="28"/>
        </w:rPr>
        <w:t>)</w:t>
      </w:r>
    </w:p>
    <w:p w14:paraId="2FE59117" w14:textId="04CEF50C" w:rsidR="007F6EF5" w:rsidRDefault="007F6EF5">
      <w:pPr>
        <w:rPr>
          <w:b/>
          <w:sz w:val="28"/>
        </w:rPr>
      </w:pPr>
      <w:r>
        <w:rPr>
          <w:b/>
          <w:sz w:val="28"/>
        </w:rPr>
        <w:t>Director (3-year term</w:t>
      </w:r>
      <w:r w:rsidR="00F113E1">
        <w:rPr>
          <w:b/>
          <w:sz w:val="28"/>
        </w:rPr>
        <w:t>: 2022 - 2025</w:t>
      </w:r>
      <w:r>
        <w:rPr>
          <w:b/>
          <w:sz w:val="28"/>
        </w:rPr>
        <w:t>)</w:t>
      </w:r>
    </w:p>
    <w:p w14:paraId="487EA57F" w14:textId="19A1526B" w:rsidR="000228F4" w:rsidRDefault="000228F4">
      <w:pPr>
        <w:rPr>
          <w:b/>
          <w:sz w:val="28"/>
        </w:rPr>
      </w:pPr>
      <w:r>
        <w:rPr>
          <w:b/>
          <w:sz w:val="28"/>
        </w:rPr>
        <w:t>Director (3-year term</w:t>
      </w:r>
      <w:r w:rsidR="00F113E1">
        <w:rPr>
          <w:b/>
          <w:sz w:val="28"/>
        </w:rPr>
        <w:t>: 2022 - 2025</w:t>
      </w:r>
      <w:r>
        <w:rPr>
          <w:b/>
          <w:sz w:val="28"/>
        </w:rPr>
        <w:t>)</w:t>
      </w:r>
    </w:p>
    <w:p w14:paraId="69ABB9EF" w14:textId="77777777" w:rsidR="001B0341" w:rsidRDefault="001B0341">
      <w:pPr>
        <w:rPr>
          <w:b/>
          <w:sz w:val="28"/>
        </w:rPr>
      </w:pPr>
    </w:p>
    <w:p w14:paraId="7C0907E5" w14:textId="59315226" w:rsidR="001B0341" w:rsidRDefault="001B0341">
      <w:pPr>
        <w:rPr>
          <w:sz w:val="28"/>
        </w:rPr>
      </w:pPr>
      <w:r>
        <w:rPr>
          <w:sz w:val="28"/>
        </w:rPr>
        <w:t xml:space="preserve">If you are interested in any of the above positions or would like additional information, please contact </w:t>
      </w:r>
      <w:r w:rsidR="00DA44D1">
        <w:rPr>
          <w:sz w:val="28"/>
        </w:rPr>
        <w:t>Alma Aspiras</w:t>
      </w:r>
      <w:r w:rsidR="0049257C">
        <w:rPr>
          <w:sz w:val="28"/>
        </w:rPr>
        <w:t>, Nominating Chair</w:t>
      </w:r>
      <w:r>
        <w:rPr>
          <w:sz w:val="28"/>
        </w:rPr>
        <w:t>, at</w:t>
      </w:r>
      <w:r>
        <w:rPr>
          <w:rFonts w:ascii="Times" w:hAnsi="Times"/>
          <w:b/>
          <w:i/>
        </w:rPr>
        <w:t xml:space="preserve"> </w:t>
      </w:r>
      <w:r w:rsidR="00DA44D1">
        <w:rPr>
          <w:rStyle w:val="Hyperlink"/>
          <w:rFonts w:ascii="Times" w:hAnsi="Times"/>
          <w:b/>
          <w:color w:val="2F5496" w:themeColor="accent1" w:themeShade="BF"/>
        </w:rPr>
        <w:t>past</w:t>
      </w:r>
      <w:r w:rsidR="00C74C48">
        <w:rPr>
          <w:rStyle w:val="Hyperlink"/>
          <w:rFonts w:ascii="Times" w:hAnsi="Times"/>
          <w:b/>
          <w:color w:val="2F5496" w:themeColor="accent1" w:themeShade="BF"/>
        </w:rPr>
        <w:t>president@cmsali.org</w:t>
      </w:r>
      <w:proofErr w:type="gramStart"/>
      <w:r w:rsidRPr="002D6651">
        <w:rPr>
          <w:b/>
          <w:color w:val="2F5496" w:themeColor="accent1" w:themeShade="BF"/>
          <w:sz w:val="28"/>
        </w:rPr>
        <w:t>.</w:t>
      </w:r>
      <w:r>
        <w:rPr>
          <w:sz w:val="28"/>
        </w:rPr>
        <w:t xml:space="preserve">  </w:t>
      </w:r>
      <w:proofErr w:type="gramEnd"/>
      <w:r>
        <w:rPr>
          <w:sz w:val="28"/>
        </w:rPr>
        <w:t>This is a great opportunity to be professionally involved in this active and growing organization!</w:t>
      </w:r>
    </w:p>
    <w:p w14:paraId="0180E8FC" w14:textId="77777777" w:rsidR="001B0341" w:rsidRDefault="001B0341">
      <w:pPr>
        <w:rPr>
          <w:sz w:val="28"/>
        </w:rPr>
      </w:pPr>
    </w:p>
    <w:p w14:paraId="4976CAB6" w14:textId="77777777" w:rsidR="001B0341" w:rsidRDefault="001B0341">
      <w:pPr>
        <w:rPr>
          <w:sz w:val="28"/>
        </w:rPr>
      </w:pPr>
      <w:r>
        <w:rPr>
          <w:sz w:val="28"/>
        </w:rPr>
        <w:t xml:space="preserve">Please submit the following information: (see application) </w:t>
      </w:r>
    </w:p>
    <w:p w14:paraId="6D4B86AD"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a short biography including your name and credentials</w:t>
      </w:r>
    </w:p>
    <w:p w14:paraId="057A88FF"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present and past work experience, including current employer</w:t>
      </w:r>
    </w:p>
    <w:p w14:paraId="48E652B6" w14:textId="77777777" w:rsidR="001B0341" w:rsidRDefault="001B0341">
      <w:pPr>
        <w:numPr>
          <w:ilvl w:val="0"/>
          <w:numId w:val="1"/>
        </w:numPr>
        <w:tabs>
          <w:tab w:val="clear" w:pos="360"/>
          <w:tab w:val="num" w:pos="720"/>
        </w:tabs>
        <w:ind w:left="720" w:hanging="360"/>
        <w:rPr>
          <w:rFonts w:ascii="Lucida Grande" w:hAnsi="Lucida Grande"/>
          <w:sz w:val="28"/>
        </w:rPr>
      </w:pPr>
      <w:r>
        <w:rPr>
          <w:sz w:val="28"/>
        </w:rPr>
        <w:t xml:space="preserve"># </w:t>
      </w:r>
      <w:proofErr w:type="gramStart"/>
      <w:r>
        <w:rPr>
          <w:sz w:val="28"/>
        </w:rPr>
        <w:t>years</w:t>
      </w:r>
      <w:proofErr w:type="gramEnd"/>
      <w:r>
        <w:rPr>
          <w:sz w:val="28"/>
        </w:rPr>
        <w:t xml:space="preserve"> as a member of CMSA</w:t>
      </w:r>
    </w:p>
    <w:p w14:paraId="46FFF32C" w14:textId="5D9648A5" w:rsidR="001B0341" w:rsidRDefault="001B0341">
      <w:pPr>
        <w:numPr>
          <w:ilvl w:val="0"/>
          <w:numId w:val="1"/>
        </w:numPr>
        <w:tabs>
          <w:tab w:val="clear" w:pos="360"/>
          <w:tab w:val="num" w:pos="720"/>
        </w:tabs>
        <w:ind w:left="720" w:hanging="360"/>
        <w:rPr>
          <w:rFonts w:ascii="Lucida Grande" w:hAnsi="Lucida Grande"/>
          <w:sz w:val="28"/>
        </w:rPr>
      </w:pPr>
      <w:r>
        <w:rPr>
          <w:sz w:val="28"/>
        </w:rPr>
        <w:t xml:space="preserve">list any involvement with CMSA activities, etc. </w:t>
      </w:r>
    </w:p>
    <w:p w14:paraId="6420BDC4" w14:textId="77777777" w:rsidR="001B0341" w:rsidRPr="002D6651" w:rsidRDefault="001B0341">
      <w:pPr>
        <w:numPr>
          <w:ilvl w:val="0"/>
          <w:numId w:val="1"/>
        </w:numPr>
        <w:tabs>
          <w:tab w:val="clear" w:pos="360"/>
          <w:tab w:val="num" w:pos="720"/>
        </w:tabs>
        <w:ind w:left="720" w:hanging="360"/>
        <w:rPr>
          <w:rFonts w:ascii="Lucida Grande" w:hAnsi="Lucida Grande"/>
          <w:sz w:val="28"/>
        </w:rPr>
      </w:pPr>
      <w:r>
        <w:rPr>
          <w:sz w:val="28"/>
        </w:rPr>
        <w:t>why you would like to be involved</w:t>
      </w:r>
    </w:p>
    <w:p w14:paraId="571CFFCA" w14:textId="77777777" w:rsidR="002D6651" w:rsidRDefault="002D6651">
      <w:pPr>
        <w:numPr>
          <w:ilvl w:val="0"/>
          <w:numId w:val="1"/>
        </w:numPr>
        <w:tabs>
          <w:tab w:val="clear" w:pos="360"/>
          <w:tab w:val="num" w:pos="720"/>
        </w:tabs>
        <w:ind w:left="720" w:hanging="360"/>
        <w:rPr>
          <w:rFonts w:ascii="Lucida Grande" w:hAnsi="Lucida Grande"/>
          <w:sz w:val="28"/>
        </w:rPr>
      </w:pPr>
      <w:r>
        <w:rPr>
          <w:sz w:val="28"/>
        </w:rPr>
        <w:t>2x2 photo</w:t>
      </w:r>
    </w:p>
    <w:p w14:paraId="0E8DBE54" w14:textId="77777777" w:rsidR="001B0341" w:rsidRDefault="001B0341">
      <w:pPr>
        <w:rPr>
          <w:sz w:val="28"/>
        </w:rPr>
      </w:pPr>
    </w:p>
    <w:p w14:paraId="6ECB5D1A" w14:textId="35CECB08" w:rsidR="001B0341" w:rsidRDefault="001B0341">
      <w:pPr>
        <w:rPr>
          <w:sz w:val="28"/>
        </w:rPr>
      </w:pPr>
      <w:r>
        <w:rPr>
          <w:sz w:val="28"/>
        </w:rPr>
        <w:t xml:space="preserve">Elections will be held at </w:t>
      </w:r>
      <w:r w:rsidR="00CD286D">
        <w:rPr>
          <w:sz w:val="28"/>
        </w:rPr>
        <w:t>our</w:t>
      </w:r>
      <w:r w:rsidR="002D6651">
        <w:rPr>
          <w:sz w:val="28"/>
        </w:rPr>
        <w:t xml:space="preserve"> Annual Meeting </w:t>
      </w:r>
      <w:r w:rsidR="00CD286D">
        <w:rPr>
          <w:sz w:val="28"/>
        </w:rPr>
        <w:t xml:space="preserve">in </w:t>
      </w:r>
      <w:r w:rsidR="008B7D9C">
        <w:rPr>
          <w:sz w:val="28"/>
        </w:rPr>
        <w:t>March</w:t>
      </w:r>
      <w:r w:rsidR="00CD286D">
        <w:rPr>
          <w:sz w:val="28"/>
        </w:rPr>
        <w:t xml:space="preserve"> 202</w:t>
      </w:r>
      <w:r w:rsidR="008B7D9C">
        <w:rPr>
          <w:sz w:val="28"/>
        </w:rPr>
        <w:t>2</w:t>
      </w:r>
      <w:r>
        <w:rPr>
          <w:sz w:val="28"/>
        </w:rPr>
        <w:t>. The Nominating Committee will submit a slate to</w:t>
      </w:r>
      <w:r w:rsidR="004E0437">
        <w:rPr>
          <w:sz w:val="28"/>
        </w:rPr>
        <w:t xml:space="preserve"> the mem</w:t>
      </w:r>
      <w:r w:rsidR="0049257C">
        <w:rPr>
          <w:sz w:val="28"/>
        </w:rPr>
        <w:t>bership in February 20</w:t>
      </w:r>
      <w:r w:rsidR="00DA44D1">
        <w:rPr>
          <w:sz w:val="28"/>
        </w:rPr>
        <w:t>2</w:t>
      </w:r>
      <w:r w:rsidR="008B7D9C">
        <w:rPr>
          <w:sz w:val="28"/>
        </w:rPr>
        <w:t>2</w:t>
      </w:r>
      <w:r>
        <w:rPr>
          <w:sz w:val="28"/>
        </w:rPr>
        <w:t xml:space="preserve">. All candidates must submit their biography and application </w:t>
      </w:r>
      <w:r w:rsidR="0049257C">
        <w:rPr>
          <w:b/>
          <w:i/>
          <w:sz w:val="28"/>
          <w:u w:val="single"/>
        </w:rPr>
        <w:t xml:space="preserve">by </w:t>
      </w:r>
      <w:r w:rsidR="00CD286D">
        <w:rPr>
          <w:b/>
          <w:i/>
          <w:sz w:val="28"/>
          <w:u w:val="single"/>
        </w:rPr>
        <w:t>December</w:t>
      </w:r>
      <w:r w:rsidR="00616972">
        <w:rPr>
          <w:b/>
          <w:i/>
          <w:sz w:val="28"/>
          <w:u w:val="single"/>
        </w:rPr>
        <w:t xml:space="preserve"> 31</w:t>
      </w:r>
      <w:r w:rsidR="002D6651">
        <w:rPr>
          <w:b/>
          <w:i/>
          <w:sz w:val="28"/>
          <w:u w:val="single"/>
        </w:rPr>
        <w:t>, 20</w:t>
      </w:r>
      <w:r w:rsidR="00DA44D1">
        <w:rPr>
          <w:b/>
          <w:i/>
          <w:sz w:val="28"/>
          <w:u w:val="single"/>
        </w:rPr>
        <w:t>2</w:t>
      </w:r>
      <w:r w:rsidR="008B7D9C">
        <w:rPr>
          <w:b/>
          <w:i/>
          <w:sz w:val="28"/>
          <w:u w:val="single"/>
        </w:rPr>
        <w:t>1</w:t>
      </w:r>
      <w:r>
        <w:rPr>
          <w:sz w:val="28"/>
        </w:rPr>
        <w:t>. Thank you for your interest.</w:t>
      </w:r>
    </w:p>
    <w:p w14:paraId="0ABF9E51" w14:textId="77777777" w:rsidR="001B0341" w:rsidRDefault="001B0341"/>
    <w:p w14:paraId="7429443E" w14:textId="77777777" w:rsidR="001B0341" w:rsidRDefault="001B0341">
      <w:pPr>
        <w:jc w:val="center"/>
        <w:rPr>
          <w:b/>
        </w:rPr>
      </w:pPr>
    </w:p>
    <w:p w14:paraId="6E2BEEEA" w14:textId="77777777" w:rsidR="001B0341" w:rsidRDefault="001B0341">
      <w:pPr>
        <w:jc w:val="center"/>
        <w:rPr>
          <w:b/>
        </w:rPr>
      </w:pPr>
    </w:p>
    <w:p w14:paraId="26797288" w14:textId="77777777" w:rsidR="001B0341" w:rsidRDefault="001B0341">
      <w:pPr>
        <w:jc w:val="center"/>
        <w:rPr>
          <w:b/>
        </w:rPr>
      </w:pPr>
    </w:p>
    <w:p w14:paraId="1C2B980F" w14:textId="77777777" w:rsidR="001B0341" w:rsidRDefault="001B0341">
      <w:pPr>
        <w:jc w:val="center"/>
        <w:rPr>
          <w:b/>
        </w:rPr>
      </w:pPr>
    </w:p>
    <w:p w14:paraId="4F754A52" w14:textId="77777777" w:rsidR="001B0341" w:rsidRDefault="001B0341">
      <w:pPr>
        <w:jc w:val="center"/>
        <w:rPr>
          <w:b/>
        </w:rPr>
      </w:pPr>
    </w:p>
    <w:p w14:paraId="61B10195" w14:textId="77777777" w:rsidR="001B0341" w:rsidRDefault="001B0341">
      <w:pPr>
        <w:jc w:val="center"/>
        <w:rPr>
          <w:b/>
        </w:rPr>
      </w:pPr>
    </w:p>
    <w:p w14:paraId="5E968A24" w14:textId="77777777" w:rsidR="001B0341" w:rsidRDefault="001B0341">
      <w:pPr>
        <w:jc w:val="center"/>
        <w:rPr>
          <w:b/>
        </w:rPr>
      </w:pPr>
    </w:p>
    <w:p w14:paraId="503E7F30" w14:textId="77777777" w:rsidR="001B0341" w:rsidRDefault="001B0341">
      <w:pPr>
        <w:jc w:val="center"/>
        <w:rPr>
          <w:b/>
        </w:rPr>
      </w:pPr>
    </w:p>
    <w:p w14:paraId="08A234CD" w14:textId="77777777" w:rsidR="001400F2" w:rsidRDefault="001400F2">
      <w:pPr>
        <w:jc w:val="center"/>
        <w:rPr>
          <w:b/>
        </w:rPr>
      </w:pPr>
    </w:p>
    <w:p w14:paraId="51D04036" w14:textId="77777777" w:rsidR="001B0341" w:rsidRDefault="001B0341">
      <w:pPr>
        <w:jc w:val="center"/>
        <w:rPr>
          <w:b/>
        </w:rPr>
      </w:pPr>
    </w:p>
    <w:p w14:paraId="3D3C4A1C" w14:textId="77777777" w:rsidR="001B0341" w:rsidRDefault="001B0341">
      <w:pPr>
        <w:jc w:val="center"/>
        <w:rPr>
          <w:b/>
        </w:rPr>
      </w:pPr>
      <w:r>
        <w:rPr>
          <w:b/>
        </w:rPr>
        <w:t xml:space="preserve">APPLICATION </w:t>
      </w:r>
    </w:p>
    <w:p w14:paraId="4CF3DCA1" w14:textId="17129103" w:rsidR="001B0341" w:rsidRDefault="001400F2">
      <w:pPr>
        <w:jc w:val="center"/>
        <w:rPr>
          <w:b/>
        </w:rPr>
      </w:pPr>
      <w:r>
        <w:rPr>
          <w:b/>
        </w:rPr>
        <w:t>20</w:t>
      </w:r>
      <w:r w:rsidR="00DA44D1">
        <w:rPr>
          <w:b/>
        </w:rPr>
        <w:t>2</w:t>
      </w:r>
      <w:r w:rsidR="008B7D9C">
        <w:rPr>
          <w:b/>
        </w:rPr>
        <w:t>2</w:t>
      </w:r>
      <w:r w:rsidR="001B0341">
        <w:rPr>
          <w:b/>
        </w:rPr>
        <w:t xml:space="preserve"> CMSA LI Board of Directors</w:t>
      </w:r>
    </w:p>
    <w:p w14:paraId="4263D8C4" w14:textId="77777777" w:rsidR="001B0341" w:rsidRDefault="001B0341"/>
    <w:p w14:paraId="0B7FAD99" w14:textId="77777777" w:rsidR="001B0341" w:rsidRDefault="001B0341">
      <w:r>
        <w:t>Name: ______________________________ Credentials: _________________________</w:t>
      </w:r>
    </w:p>
    <w:p w14:paraId="3C338A9E" w14:textId="77777777" w:rsidR="001B0341" w:rsidRDefault="001B0341"/>
    <w:p w14:paraId="2059A68B" w14:textId="77777777" w:rsidR="001B0341" w:rsidRDefault="001B0341">
      <w:r>
        <w:t>Employer: ___________________________ Title: ______________________________</w:t>
      </w:r>
    </w:p>
    <w:p w14:paraId="2A56DF7D" w14:textId="77777777" w:rsidR="001B0341" w:rsidRDefault="001B0341"/>
    <w:p w14:paraId="61C892B4" w14:textId="77777777" w:rsidR="001B0341" w:rsidRDefault="001B0341">
      <w:r>
        <w:t>Home TC #:  _________________________ Work TC #: _________________________</w:t>
      </w:r>
    </w:p>
    <w:p w14:paraId="66B0EA7D" w14:textId="77777777" w:rsidR="001B0341" w:rsidRDefault="001B0341"/>
    <w:p w14:paraId="2C20BB37" w14:textId="77777777" w:rsidR="001B0341" w:rsidRDefault="001B0341">
      <w:r>
        <w:t>Email address: (please print) ________________________________________________</w:t>
      </w:r>
    </w:p>
    <w:p w14:paraId="7EBB05D8" w14:textId="77777777" w:rsidR="001B0341" w:rsidRDefault="001B0341"/>
    <w:p w14:paraId="67DC19A4" w14:textId="77777777" w:rsidR="001B0341" w:rsidRDefault="001B0341">
      <w:r>
        <w:t xml:space="preserve">Current CMSA Member in good standing:  ___ Yes     ___ No </w:t>
      </w:r>
    </w:p>
    <w:p w14:paraId="01D09142" w14:textId="77777777" w:rsidR="001B0341" w:rsidRDefault="001B0341"/>
    <w:p w14:paraId="39613AF0" w14:textId="77777777" w:rsidR="001B0341" w:rsidRDefault="001B0341">
      <w:r>
        <w:t>List any involvement with CMSA, CM related, and/or other professional organizations: _______________________________________________________________________</w:t>
      </w:r>
    </w:p>
    <w:p w14:paraId="621ED83D" w14:textId="77777777" w:rsidR="001B0341" w:rsidRDefault="001B0341">
      <w:r>
        <w:t>_______________________________________________________________________</w:t>
      </w:r>
    </w:p>
    <w:p w14:paraId="545A7ED7" w14:textId="77777777" w:rsidR="001B0341" w:rsidRDefault="001B0341">
      <w:r>
        <w:t>_______________________________________________________________________</w:t>
      </w:r>
    </w:p>
    <w:p w14:paraId="2EC0E06A" w14:textId="77777777" w:rsidR="001B0341" w:rsidRDefault="001B0341">
      <w:r>
        <w:t>________________________________________________________________________</w:t>
      </w:r>
    </w:p>
    <w:p w14:paraId="386E01F9" w14:textId="77777777" w:rsidR="001B0341" w:rsidRDefault="001B0341">
      <w:r>
        <w:t>________________________________________________________________________</w:t>
      </w:r>
    </w:p>
    <w:p w14:paraId="6F4E8186" w14:textId="77777777" w:rsidR="001B0341" w:rsidRDefault="001B0341">
      <w:r>
        <w:t xml:space="preserve">________________________________________________________________________________________________________________________________________________________________________________________________________________________Submit a brief biography to be used on the Ballot.  Please include your name, credentials, present and past work experience, # of years as a member of CMSA, list any involvement with CMSA/CM activities, why you would like to be involved, </w:t>
      </w:r>
      <w:proofErr w:type="gramStart"/>
      <w:r>
        <w:t xml:space="preserve">etc.  </w:t>
      </w:r>
      <w:proofErr w:type="gramEnd"/>
      <w:r>
        <w:t xml:space="preserve">Use a separate sheet and attach as needed. (See </w:t>
      </w:r>
      <w:hyperlink r:id="rId8" w:history="1">
        <w:r>
          <w:rPr>
            <w:rStyle w:val="Hyperlink1"/>
            <w:sz w:val="24"/>
          </w:rPr>
          <w:t>www.cmsali.org</w:t>
        </w:r>
      </w:hyperlink>
      <w:r>
        <w:t xml:space="preserve"> for examples of current board members)  </w:t>
      </w:r>
    </w:p>
    <w:p w14:paraId="31CBEA3E" w14:textId="77777777" w:rsidR="001B0341" w:rsidRDefault="001B0341">
      <w:r>
        <w:t>_______________________________________________________________________</w:t>
      </w:r>
    </w:p>
    <w:p w14:paraId="76E60A09" w14:textId="77777777" w:rsidR="001B0341" w:rsidRDefault="001B0341">
      <w:r>
        <w:t>_______________________________________________________________________</w:t>
      </w:r>
    </w:p>
    <w:p w14:paraId="721C0057" w14:textId="77777777" w:rsidR="001B0341" w:rsidRDefault="001B0341">
      <w:r>
        <w:t>_______________________________________________________________________</w:t>
      </w:r>
    </w:p>
    <w:p w14:paraId="3745FA39" w14:textId="77777777" w:rsidR="001B0341" w:rsidRDefault="001B0341">
      <w:r>
        <w:t>_______________________________________________________________________</w:t>
      </w:r>
    </w:p>
    <w:p w14:paraId="129D36D9" w14:textId="77777777" w:rsidR="001B0341" w:rsidRDefault="001B0341">
      <w:r>
        <w:t>_______________________________________________________________________</w:t>
      </w:r>
    </w:p>
    <w:p w14:paraId="344DEA04" w14:textId="77777777" w:rsidR="001B0341" w:rsidRDefault="001B0341">
      <w:r>
        <w:t>_______________________________________________________________________</w:t>
      </w:r>
    </w:p>
    <w:p w14:paraId="2C17645C" w14:textId="77777777" w:rsidR="001B0341" w:rsidRDefault="001B0341"/>
    <w:p w14:paraId="1871ED26" w14:textId="62964F18" w:rsidR="001B0341" w:rsidRDefault="001B0341">
      <w:pPr>
        <w:pBdr>
          <w:top w:val="single" w:sz="4" w:space="0" w:color="000000"/>
          <w:left w:val="single" w:sz="4" w:space="0" w:color="000000"/>
          <w:bottom w:val="single" w:sz="4" w:space="0" w:color="000000"/>
          <w:right w:val="single" w:sz="4" w:space="0" w:color="000000"/>
        </w:pBdr>
      </w:pPr>
      <w:r>
        <w:t>I am interested in the following positions: (please check one or more)</w:t>
      </w:r>
    </w:p>
    <w:p w14:paraId="65A38878" w14:textId="64B6B530" w:rsidR="001B0341" w:rsidRDefault="004D5F58">
      <w:pPr>
        <w:pBdr>
          <w:top w:val="single" w:sz="4" w:space="0" w:color="000000"/>
          <w:left w:val="single" w:sz="4" w:space="0" w:color="000000"/>
          <w:bottom w:val="single" w:sz="4" w:space="0" w:color="000000"/>
          <w:right w:val="single" w:sz="4" w:space="0" w:color="000000"/>
        </w:pBdr>
      </w:pPr>
      <w:r>
        <w:t xml:space="preserve">        </w:t>
      </w:r>
      <w:r w:rsidR="00F113E1">
        <w:t xml:space="preserve">__ Vice President  </w:t>
      </w:r>
      <w:r>
        <w:t xml:space="preserve">         </w:t>
      </w:r>
      <w:r w:rsidR="001400F2">
        <w:t xml:space="preserve">__ </w:t>
      </w:r>
      <w:r w:rsidR="008B7D9C">
        <w:t>Secretary</w:t>
      </w:r>
      <w:r w:rsidR="002C45F7">
        <w:t xml:space="preserve">  </w:t>
      </w:r>
      <w:r>
        <w:t xml:space="preserve">      </w:t>
      </w:r>
      <w:r w:rsidR="002C45F7">
        <w:t xml:space="preserve"> </w:t>
      </w:r>
      <w:r>
        <w:t xml:space="preserve">  </w:t>
      </w:r>
      <w:r w:rsidR="002C45F7">
        <w:t>__</w:t>
      </w:r>
      <w:r w:rsidR="008B7D9C">
        <w:t>Director</w:t>
      </w:r>
      <w:r>
        <w:t xml:space="preserve">           </w:t>
      </w:r>
      <w:r w:rsidR="002D6651">
        <w:t xml:space="preserve">__ </w:t>
      </w:r>
      <w:proofErr w:type="spellStart"/>
      <w:r w:rsidR="002D6651">
        <w:t>Director</w:t>
      </w:r>
      <w:proofErr w:type="spellEnd"/>
      <w:r w:rsidR="002D6651">
        <w:t xml:space="preserve">    </w:t>
      </w:r>
    </w:p>
    <w:p w14:paraId="4DB7503D" w14:textId="77777777" w:rsidR="001B0341" w:rsidRDefault="001B0341">
      <w:pPr>
        <w:pBdr>
          <w:top w:val="single" w:sz="4" w:space="0" w:color="000000"/>
          <w:left w:val="single" w:sz="4" w:space="0" w:color="000000"/>
          <w:bottom w:val="single" w:sz="4" w:space="0" w:color="000000"/>
          <w:right w:val="single" w:sz="4" w:space="0" w:color="000000"/>
        </w:pBdr>
      </w:pPr>
    </w:p>
    <w:p w14:paraId="0C8E1C8A" w14:textId="77777777" w:rsidR="001B0341" w:rsidRDefault="001B0341">
      <w:pPr>
        <w:pBdr>
          <w:top w:val="single" w:sz="4" w:space="0" w:color="000000"/>
          <w:left w:val="single" w:sz="4" w:space="0" w:color="000000"/>
          <w:bottom w:val="single" w:sz="4" w:space="0" w:color="000000"/>
          <w:right w:val="single" w:sz="4" w:space="0" w:color="000000"/>
        </w:pBdr>
      </w:pPr>
      <w:r>
        <w:t>Signature _____________________________                  Date: ______________</w:t>
      </w:r>
    </w:p>
    <w:p w14:paraId="42E98E95" w14:textId="77777777" w:rsidR="001B0341" w:rsidRDefault="001B0341">
      <w:pPr>
        <w:pBdr>
          <w:top w:val="single" w:sz="4" w:space="0" w:color="000000"/>
          <w:left w:val="single" w:sz="4" w:space="0" w:color="000000"/>
          <w:bottom w:val="single" w:sz="4" w:space="0" w:color="000000"/>
          <w:right w:val="single" w:sz="4" w:space="0" w:color="000000"/>
        </w:pBdr>
      </w:pPr>
    </w:p>
    <w:p w14:paraId="150FC9AA" w14:textId="77777777" w:rsidR="001B0341" w:rsidRDefault="001B0341"/>
    <w:p w14:paraId="19B848F1" w14:textId="36CB3DAB" w:rsidR="001B0341" w:rsidRDefault="001B0341">
      <w:pPr>
        <w:rPr>
          <w:b/>
          <w:i/>
          <w:u w:val="single"/>
        </w:rPr>
      </w:pPr>
      <w:r>
        <w:t xml:space="preserve">Please submit your application of intent to the Nominations Committee, c/o </w:t>
      </w:r>
      <w:r w:rsidR="00DA44D1">
        <w:rPr>
          <w:b/>
          <w:color w:val="2F5496" w:themeColor="accent1" w:themeShade="BF"/>
          <w:u w:val="single"/>
        </w:rPr>
        <w:t>past</w:t>
      </w:r>
      <w:r w:rsidR="00C74C48">
        <w:rPr>
          <w:b/>
          <w:color w:val="2F5496" w:themeColor="accent1" w:themeShade="BF"/>
          <w:u w:val="single"/>
        </w:rPr>
        <w:t>president@cmsali.org</w:t>
      </w:r>
      <w:r>
        <w:t xml:space="preserve"> or mail to: </w:t>
      </w:r>
      <w:r>
        <w:rPr>
          <w:b/>
          <w:i/>
        </w:rPr>
        <w:t xml:space="preserve">CMSA LI, PO Box </w:t>
      </w:r>
      <w:r w:rsidR="00B40B0B" w:rsidRPr="00B40B0B">
        <w:rPr>
          <w:b/>
          <w:i/>
        </w:rPr>
        <w:t>355, East Setauket, NY 11733</w:t>
      </w:r>
      <w:r w:rsidR="00B40B0B">
        <w:rPr>
          <w:b/>
          <w:i/>
        </w:rPr>
        <w:t xml:space="preserve"> </w:t>
      </w:r>
      <w:r>
        <w:rPr>
          <w:b/>
          <w:i/>
        </w:rPr>
        <w:t>Attn. Nominating Committee</w:t>
      </w:r>
      <w:r>
        <w:t xml:space="preserve">, postmarked or received </w:t>
      </w:r>
      <w:r w:rsidR="00616972">
        <w:rPr>
          <w:b/>
          <w:i/>
          <w:u w:val="single"/>
        </w:rPr>
        <w:t xml:space="preserve">by </w:t>
      </w:r>
      <w:r w:rsidR="00CD286D">
        <w:rPr>
          <w:b/>
          <w:i/>
          <w:u w:val="single"/>
        </w:rPr>
        <w:t>12</w:t>
      </w:r>
      <w:r w:rsidR="00616972">
        <w:rPr>
          <w:b/>
          <w:i/>
          <w:u w:val="single"/>
        </w:rPr>
        <w:t>/31/2</w:t>
      </w:r>
      <w:r w:rsidR="007F6EF5">
        <w:rPr>
          <w:b/>
          <w:i/>
          <w:u w:val="single"/>
        </w:rPr>
        <w:t>1</w:t>
      </w:r>
      <w:r>
        <w:rPr>
          <w:b/>
          <w:i/>
          <w:u w:val="single"/>
        </w:rPr>
        <w:t>.</w:t>
      </w:r>
    </w:p>
    <w:p w14:paraId="6071D788" w14:textId="0A666815" w:rsidR="000F2AB8" w:rsidRDefault="000F2AB8">
      <w:pPr>
        <w:rPr>
          <w:rFonts w:eastAsia="Times New Roman"/>
          <w:color w:val="auto"/>
          <w:sz w:val="20"/>
          <w:lang w:bidi="x-none"/>
        </w:rPr>
      </w:pPr>
    </w:p>
    <w:p w14:paraId="58EAF991" w14:textId="77777777" w:rsidR="00DA44D1" w:rsidRDefault="00DA44D1" w:rsidP="00A40748">
      <w:pPr>
        <w:rPr>
          <w:b/>
          <w:color w:val="2F5496" w:themeColor="accent1" w:themeShade="BF"/>
          <w:sz w:val="28"/>
          <w:szCs w:val="28"/>
        </w:rPr>
      </w:pPr>
    </w:p>
    <w:p w14:paraId="4D2C9C8F" w14:textId="1FEAD2E7" w:rsidR="00A40748" w:rsidRDefault="00A40748" w:rsidP="00A40748">
      <w:pPr>
        <w:rPr>
          <w:u w:val="single"/>
        </w:rPr>
      </w:pPr>
      <w:r>
        <w:rPr>
          <w:b/>
          <w:color w:val="2F5496" w:themeColor="accent1" w:themeShade="BF"/>
          <w:sz w:val="28"/>
          <w:szCs w:val="28"/>
        </w:rPr>
        <w:t>20</w:t>
      </w:r>
      <w:r w:rsidR="00DA44D1">
        <w:rPr>
          <w:b/>
          <w:color w:val="2F5496" w:themeColor="accent1" w:themeShade="BF"/>
          <w:sz w:val="28"/>
          <w:szCs w:val="28"/>
        </w:rPr>
        <w:t>2</w:t>
      </w:r>
      <w:r w:rsidR="007F6EF5">
        <w:rPr>
          <w:b/>
          <w:color w:val="2F5496" w:themeColor="accent1" w:themeShade="BF"/>
          <w:sz w:val="28"/>
          <w:szCs w:val="28"/>
        </w:rPr>
        <w:t>2</w:t>
      </w:r>
      <w:r>
        <w:rPr>
          <w:b/>
          <w:color w:val="2F5496" w:themeColor="accent1" w:themeShade="BF"/>
          <w:sz w:val="28"/>
          <w:szCs w:val="28"/>
        </w:rPr>
        <w:t xml:space="preserve"> Open Board Positions</w:t>
      </w:r>
    </w:p>
    <w:p w14:paraId="6FD6FD36" w14:textId="25BCF728" w:rsidR="00F113E1" w:rsidRDefault="00F113E1" w:rsidP="00A40748">
      <w:pPr>
        <w:rPr>
          <w:u w:val="single"/>
        </w:rPr>
      </w:pPr>
    </w:p>
    <w:p w14:paraId="5D627ACB" w14:textId="1BABA534" w:rsidR="00F113E1" w:rsidRPr="00F113E1" w:rsidRDefault="00F113E1" w:rsidP="00A40748">
      <w:pPr>
        <w:rPr>
          <w:b/>
          <w:bCs/>
          <w:u w:val="single"/>
        </w:rPr>
      </w:pPr>
      <w:r w:rsidRPr="00F113E1">
        <w:rPr>
          <w:b/>
          <w:bCs/>
          <w:u w:val="single"/>
        </w:rPr>
        <w:t>Vice President</w:t>
      </w:r>
    </w:p>
    <w:p w14:paraId="62E0ED0A" w14:textId="77777777" w:rsidR="00F113E1" w:rsidRDefault="00F113E1" w:rsidP="00F113E1">
      <w:pPr>
        <w:autoSpaceDE w:val="0"/>
        <w:autoSpaceDN w:val="0"/>
        <w:adjustRightInd w:val="0"/>
      </w:pPr>
    </w:p>
    <w:p w14:paraId="69F27385" w14:textId="77777777" w:rsidR="00F113E1" w:rsidRDefault="00F113E1" w:rsidP="00F113E1">
      <w:pPr>
        <w:autoSpaceDE w:val="0"/>
        <w:autoSpaceDN w:val="0"/>
        <w:adjustRightInd w:val="0"/>
      </w:pPr>
      <w:r>
        <w:t xml:space="preserve">The Vice Presidents is a key member of the President’s “Cabinet” and as such serves as a member of the Executive Committee and assists the President in the performance of his/her duties. </w:t>
      </w:r>
    </w:p>
    <w:p w14:paraId="15469BD2" w14:textId="77777777" w:rsidR="00F113E1" w:rsidRDefault="00F113E1" w:rsidP="00F113E1">
      <w:pPr>
        <w:autoSpaceDE w:val="0"/>
        <w:autoSpaceDN w:val="0"/>
        <w:adjustRightInd w:val="0"/>
      </w:pPr>
    </w:p>
    <w:p w14:paraId="50D48D59" w14:textId="77777777" w:rsidR="00F113E1" w:rsidRDefault="00F113E1" w:rsidP="00F113E1">
      <w:pPr>
        <w:autoSpaceDE w:val="0"/>
        <w:autoSpaceDN w:val="0"/>
        <w:adjustRightInd w:val="0"/>
      </w:pPr>
      <w:r>
        <w:rPr>
          <w:b/>
          <w:u w:val="single"/>
        </w:rPr>
        <w:t>Term of Office</w:t>
      </w:r>
      <w:r>
        <w:rPr>
          <w:b/>
        </w:rPr>
        <w:t>:</w:t>
      </w:r>
      <w:r>
        <w:t xml:space="preserve"> Two Years</w:t>
      </w:r>
    </w:p>
    <w:p w14:paraId="053F62CE" w14:textId="77777777" w:rsidR="00F113E1" w:rsidRDefault="00F113E1" w:rsidP="00F113E1">
      <w:pPr>
        <w:autoSpaceDE w:val="0"/>
        <w:autoSpaceDN w:val="0"/>
        <w:adjustRightInd w:val="0"/>
      </w:pPr>
    </w:p>
    <w:p w14:paraId="6BBE39A6" w14:textId="77777777" w:rsidR="00F113E1" w:rsidRDefault="00F113E1" w:rsidP="00F113E1">
      <w:pPr>
        <w:autoSpaceDE w:val="0"/>
        <w:autoSpaceDN w:val="0"/>
        <w:adjustRightInd w:val="0"/>
      </w:pPr>
      <w:r>
        <w:rPr>
          <w:b/>
          <w:u w:val="single"/>
        </w:rPr>
        <w:t>Duties, Responsibility and Authority</w:t>
      </w:r>
      <w:r>
        <w:t xml:space="preserve">: </w:t>
      </w:r>
    </w:p>
    <w:p w14:paraId="7BB673B6" w14:textId="77777777" w:rsidR="00F113E1" w:rsidRDefault="00F113E1" w:rsidP="00F113E1">
      <w:pPr>
        <w:autoSpaceDE w:val="0"/>
        <w:autoSpaceDN w:val="0"/>
        <w:adjustRightInd w:val="0"/>
      </w:pPr>
    </w:p>
    <w:p w14:paraId="2182083A" w14:textId="77777777" w:rsidR="00F113E1" w:rsidRDefault="00F113E1" w:rsidP="00F113E1">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rves as member of the Board of Directors and Executive Committee. </w:t>
      </w:r>
    </w:p>
    <w:p w14:paraId="14825D55" w14:textId="77777777" w:rsidR="00F113E1" w:rsidRDefault="00F113E1" w:rsidP="00F113E1">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rves as chair or appointed member, nonvoting ex-officio member or oversight member to other Chapter committees as assigned by the President. </w:t>
      </w:r>
    </w:p>
    <w:p w14:paraId="68434B8F" w14:textId="77777777" w:rsidR="00F113E1" w:rsidRDefault="00F113E1" w:rsidP="00F113E1">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orks closely with the Chair of the Chapter Presidents’ Council to represent the Chapter to all chapters. </w:t>
      </w:r>
    </w:p>
    <w:p w14:paraId="78B6AA4D" w14:textId="77777777" w:rsidR="00F113E1" w:rsidRDefault="00F113E1" w:rsidP="00F113E1">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erforms such other duties and assumes such responsibilities as may be assigned by the President or Board of Directors. </w:t>
      </w:r>
    </w:p>
    <w:p w14:paraId="12B047C2" w14:textId="77777777" w:rsidR="00F113E1" w:rsidRDefault="00F113E1" w:rsidP="00F113E1">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napToGrid w:val="0"/>
          <w:sz w:val="24"/>
          <w:szCs w:val="24"/>
        </w:rPr>
        <w:t>The Vice President shall perform the duties of the President in the event of the President's inability to serve and the Vice President shall have such other duties as may be delegated by the Board of Directors</w:t>
      </w:r>
    </w:p>
    <w:p w14:paraId="0FBD93A7" w14:textId="77777777" w:rsidR="00F113E1" w:rsidRDefault="00F113E1" w:rsidP="00F113E1">
      <w:pPr>
        <w:pStyle w:val="ListParagraph"/>
        <w:numPr>
          <w:ilvl w:val="0"/>
          <w:numId w:val="5"/>
        </w:numPr>
        <w:autoSpaceDE w:val="0"/>
        <w:autoSpaceDN w:val="0"/>
        <w:adjustRightInd w:val="0"/>
        <w:spacing w:after="0" w:line="240" w:lineRule="auto"/>
        <w:rPr>
          <w:rFonts w:ascii="Times New Roman" w:hAnsi="Times New Roman" w:cs="Times New Roman"/>
          <w:b/>
          <w:sz w:val="24"/>
          <w:szCs w:val="24"/>
          <w:u w:val="single"/>
        </w:rPr>
      </w:pPr>
      <w:r>
        <w:rPr>
          <w:rFonts w:ascii="Times New Roman" w:hAnsi="Times New Roman" w:cs="Times New Roman"/>
          <w:b/>
          <w:sz w:val="24"/>
          <w:szCs w:val="24"/>
        </w:rPr>
        <w:t xml:space="preserve">The Vice President shall serve as President-elect and shall succeed to the presidency in accordance with the chapter bylaws Article VII, Section 8, Officers. </w:t>
      </w:r>
    </w:p>
    <w:p w14:paraId="06B4608D" w14:textId="50E8B5F9" w:rsidR="00A40748" w:rsidRDefault="00A40748" w:rsidP="000F2AB8">
      <w:pPr>
        <w:autoSpaceDE w:val="0"/>
        <w:autoSpaceDN w:val="0"/>
        <w:adjustRightInd w:val="0"/>
        <w:outlineLvl w:val="0"/>
        <w:rPr>
          <w:b/>
          <w:bCs/>
          <w:u w:val="single"/>
        </w:rPr>
      </w:pPr>
    </w:p>
    <w:p w14:paraId="0A99E681" w14:textId="77777777" w:rsidR="00A40748" w:rsidRDefault="00A40748" w:rsidP="000F2AB8">
      <w:pPr>
        <w:autoSpaceDE w:val="0"/>
        <w:autoSpaceDN w:val="0"/>
        <w:adjustRightInd w:val="0"/>
        <w:outlineLvl w:val="0"/>
        <w:rPr>
          <w:b/>
          <w:bCs/>
          <w:u w:val="single"/>
        </w:rPr>
      </w:pPr>
    </w:p>
    <w:p w14:paraId="4544E3B0" w14:textId="2F294694" w:rsidR="007F6EF5" w:rsidRPr="002A1803" w:rsidRDefault="007F6EF5" w:rsidP="007F6EF5">
      <w:pPr>
        <w:autoSpaceDE w:val="0"/>
        <w:autoSpaceDN w:val="0"/>
        <w:adjustRightInd w:val="0"/>
        <w:outlineLvl w:val="0"/>
        <w:rPr>
          <w:u w:val="single"/>
        </w:rPr>
      </w:pPr>
      <w:r>
        <w:rPr>
          <w:b/>
          <w:bCs/>
          <w:u w:val="single"/>
        </w:rPr>
        <w:t>Secretary</w:t>
      </w:r>
    </w:p>
    <w:p w14:paraId="7EDFAE74" w14:textId="77777777" w:rsidR="007F6EF5" w:rsidRDefault="007F6EF5" w:rsidP="007F6EF5">
      <w:pPr>
        <w:autoSpaceDE w:val="0"/>
        <w:autoSpaceDN w:val="0"/>
        <w:adjustRightInd w:val="0"/>
      </w:pPr>
    </w:p>
    <w:p w14:paraId="66348370" w14:textId="77777777" w:rsidR="007F6EF5" w:rsidRDefault="007F6EF5" w:rsidP="007F6EF5">
      <w:pPr>
        <w:autoSpaceDE w:val="0"/>
        <w:autoSpaceDN w:val="0"/>
        <w:adjustRightInd w:val="0"/>
      </w:pPr>
      <w:r w:rsidRPr="00F414F5">
        <w:t>The Secretary is a key member of the President’s “Cabinet” and as such serves as a member of the Executive Committee and assists the President in the performance of his/her duties. He/</w:t>
      </w:r>
      <w:r>
        <w:t xml:space="preserve"> </w:t>
      </w:r>
      <w:r w:rsidRPr="00F414F5">
        <w:t xml:space="preserve">She is the official “keeper of the records”. </w:t>
      </w:r>
    </w:p>
    <w:p w14:paraId="07A33DBA" w14:textId="77777777" w:rsidR="007F6EF5" w:rsidRDefault="007F6EF5" w:rsidP="007F6EF5">
      <w:pPr>
        <w:autoSpaceDE w:val="0"/>
        <w:autoSpaceDN w:val="0"/>
        <w:adjustRightInd w:val="0"/>
      </w:pPr>
    </w:p>
    <w:p w14:paraId="1C83BA7A" w14:textId="77777777" w:rsidR="007F6EF5" w:rsidRDefault="007F6EF5" w:rsidP="007F6EF5">
      <w:pPr>
        <w:autoSpaceDE w:val="0"/>
        <w:autoSpaceDN w:val="0"/>
        <w:adjustRightInd w:val="0"/>
      </w:pPr>
      <w:r w:rsidRPr="002A1803">
        <w:rPr>
          <w:b/>
          <w:u w:val="single"/>
        </w:rPr>
        <w:t>Term of Office</w:t>
      </w:r>
      <w:r w:rsidRPr="002A1803">
        <w:rPr>
          <w:b/>
        </w:rPr>
        <w:t>:</w:t>
      </w:r>
      <w:r>
        <w:t xml:space="preserve"> Two Years</w:t>
      </w:r>
    </w:p>
    <w:p w14:paraId="04958CC0" w14:textId="77777777" w:rsidR="007F6EF5" w:rsidRPr="005D537E" w:rsidRDefault="007F6EF5" w:rsidP="007F6EF5">
      <w:pPr>
        <w:autoSpaceDE w:val="0"/>
        <w:autoSpaceDN w:val="0"/>
        <w:adjustRightInd w:val="0"/>
      </w:pPr>
    </w:p>
    <w:p w14:paraId="78455E97" w14:textId="77777777" w:rsidR="007F6EF5" w:rsidRDefault="007F6EF5" w:rsidP="007F6EF5">
      <w:pPr>
        <w:autoSpaceDE w:val="0"/>
        <w:autoSpaceDN w:val="0"/>
        <w:adjustRightInd w:val="0"/>
      </w:pPr>
      <w:r w:rsidRPr="002A1803">
        <w:rPr>
          <w:b/>
          <w:u w:val="single"/>
        </w:rPr>
        <w:t>Duties, Responsibility and Authority</w:t>
      </w:r>
      <w:r w:rsidRPr="005D537E">
        <w:t xml:space="preserve">: </w:t>
      </w:r>
    </w:p>
    <w:p w14:paraId="184AB394" w14:textId="77777777" w:rsidR="007F6EF5" w:rsidRPr="005D537E" w:rsidRDefault="007F6EF5" w:rsidP="007F6EF5">
      <w:pPr>
        <w:autoSpaceDE w:val="0"/>
        <w:autoSpaceDN w:val="0"/>
        <w:adjustRightInd w:val="0"/>
      </w:pPr>
    </w:p>
    <w:p w14:paraId="04D7FDD3" w14:textId="77777777" w:rsidR="007F6EF5" w:rsidRPr="00F414F5" w:rsidRDefault="007F6EF5" w:rsidP="007F6EF5">
      <w:pPr>
        <w:autoSpaceDE w:val="0"/>
        <w:autoSpaceDN w:val="0"/>
        <w:adjustRightInd w:val="0"/>
        <w:ind w:left="1152" w:hanging="360"/>
      </w:pPr>
      <w:r w:rsidRPr="00F414F5">
        <w:t xml:space="preserve">Serves as member of the Board of Directors and Executive Committee. </w:t>
      </w:r>
    </w:p>
    <w:p w14:paraId="6D313EF2" w14:textId="77777777" w:rsidR="007F6EF5" w:rsidRPr="00F414F5" w:rsidRDefault="007F6EF5" w:rsidP="007F6EF5">
      <w:pPr>
        <w:autoSpaceDE w:val="0"/>
        <w:autoSpaceDN w:val="0"/>
        <w:adjustRightInd w:val="0"/>
        <w:ind w:left="1152" w:hanging="360"/>
      </w:pPr>
      <w:r w:rsidRPr="00F414F5">
        <w:t xml:space="preserve">♦ Attends all meetings of the members of the Chapter, Board of Directors and Executive Committee and ensures that attendance; votes and proceedings of the meetings are recorded and maintained in the permanent records of the Chapter. </w:t>
      </w:r>
    </w:p>
    <w:p w14:paraId="1548CC11" w14:textId="77777777" w:rsidR="007F6EF5" w:rsidRPr="00F414F5" w:rsidRDefault="007F6EF5" w:rsidP="007F6EF5">
      <w:pPr>
        <w:autoSpaceDE w:val="0"/>
        <w:autoSpaceDN w:val="0"/>
        <w:adjustRightInd w:val="0"/>
        <w:ind w:left="1152" w:hanging="360"/>
      </w:pPr>
      <w:r w:rsidRPr="00F414F5">
        <w:t xml:space="preserve">♦ Assures that staff maintains custody of the corporate seal of the Chapter and affixes the same to any instrument requiring it. Attests the seal by his/her signature. </w:t>
      </w:r>
    </w:p>
    <w:p w14:paraId="24C96F49" w14:textId="77777777" w:rsidR="007F6EF5" w:rsidRPr="00F414F5" w:rsidRDefault="007F6EF5" w:rsidP="007F6EF5">
      <w:pPr>
        <w:autoSpaceDE w:val="0"/>
        <w:autoSpaceDN w:val="0"/>
        <w:adjustRightInd w:val="0"/>
        <w:ind w:left="1152" w:hanging="360"/>
      </w:pPr>
      <w:r w:rsidRPr="00F414F5">
        <w:lastRenderedPageBreak/>
        <w:t xml:space="preserve">♦ Conducts roll call of Membership, Board of Directors and Executive Committee meetings for the official records and to establish the presence of a quorum. </w:t>
      </w:r>
    </w:p>
    <w:p w14:paraId="5EBF0574" w14:textId="77777777" w:rsidR="007F6EF5" w:rsidRDefault="007F6EF5" w:rsidP="007F6EF5">
      <w:pPr>
        <w:autoSpaceDE w:val="0"/>
        <w:autoSpaceDN w:val="0"/>
        <w:adjustRightInd w:val="0"/>
        <w:ind w:left="1152" w:hanging="360"/>
      </w:pPr>
      <w:r w:rsidRPr="00F414F5">
        <w:t xml:space="preserve">♦ Ensures that copies of the minutes of the Board meetings and Executive Committee meetings are approved by those bodies and provided to the officers and directors as appropriate. </w:t>
      </w:r>
    </w:p>
    <w:p w14:paraId="61412D59" w14:textId="61321D30" w:rsidR="007F6EF5" w:rsidRDefault="007F6EF5" w:rsidP="007F6EF5">
      <w:pPr>
        <w:autoSpaceDE w:val="0"/>
        <w:autoSpaceDN w:val="0"/>
        <w:adjustRightInd w:val="0"/>
        <w:ind w:left="1152" w:hanging="360"/>
      </w:pPr>
      <w:r w:rsidRPr="00F414F5">
        <w:t xml:space="preserve">♦ Performs such other duties and assumes such responsibilities as may be assigned by the President or Board of Directors. </w:t>
      </w:r>
    </w:p>
    <w:p w14:paraId="5A969207" w14:textId="5D6CFD58" w:rsidR="002B35C4" w:rsidRDefault="002B35C4" w:rsidP="007F6EF5">
      <w:pPr>
        <w:autoSpaceDE w:val="0"/>
        <w:autoSpaceDN w:val="0"/>
        <w:adjustRightInd w:val="0"/>
        <w:ind w:left="1152" w:hanging="360"/>
      </w:pPr>
    </w:p>
    <w:p w14:paraId="393FFAE7" w14:textId="77777777" w:rsidR="002B35C4" w:rsidRPr="00F414F5" w:rsidRDefault="002B35C4" w:rsidP="007F6EF5">
      <w:pPr>
        <w:autoSpaceDE w:val="0"/>
        <w:autoSpaceDN w:val="0"/>
        <w:adjustRightInd w:val="0"/>
        <w:ind w:left="1152" w:hanging="360"/>
      </w:pPr>
    </w:p>
    <w:p w14:paraId="37F118DB" w14:textId="617F69B0" w:rsidR="000F2AB8" w:rsidRDefault="000F2AB8" w:rsidP="000F2AB8">
      <w:pPr>
        <w:autoSpaceDE w:val="0"/>
        <w:autoSpaceDN w:val="0"/>
        <w:adjustRightInd w:val="0"/>
        <w:rPr>
          <w:b/>
          <w:u w:val="single"/>
        </w:rPr>
      </w:pPr>
      <w:r w:rsidRPr="001E2F79">
        <w:rPr>
          <w:b/>
          <w:u w:val="single"/>
        </w:rPr>
        <w:t>Director</w:t>
      </w:r>
      <w:r w:rsidR="00F113E1">
        <w:rPr>
          <w:b/>
          <w:u w:val="single"/>
        </w:rPr>
        <w:t>s</w:t>
      </w:r>
    </w:p>
    <w:p w14:paraId="375357EF" w14:textId="77777777" w:rsidR="000F2AB8" w:rsidRDefault="000F2AB8" w:rsidP="000F2AB8">
      <w:pPr>
        <w:autoSpaceDE w:val="0"/>
        <w:autoSpaceDN w:val="0"/>
        <w:adjustRightInd w:val="0"/>
        <w:rPr>
          <w:b/>
          <w:u w:val="single"/>
        </w:rPr>
      </w:pPr>
    </w:p>
    <w:p w14:paraId="13614584" w14:textId="77777777" w:rsidR="000F2AB8" w:rsidRPr="001E2F79" w:rsidRDefault="000F2AB8" w:rsidP="000F2AB8">
      <w:pPr>
        <w:autoSpaceDE w:val="0"/>
        <w:autoSpaceDN w:val="0"/>
        <w:adjustRightInd w:val="0"/>
      </w:pPr>
      <w:r w:rsidRPr="001E2F79">
        <w:t>The effective Director will be knowledgeable of the affairs and activities of the Chapter and will recognize the fiscal and legal responsibilities of the Board and individual Directors. The Director views the development and approval of sound short-range and long-range objectives as one of the most important policy decisions he/she will be called upon to make</w:t>
      </w:r>
      <w:r>
        <w:t>.</w:t>
      </w:r>
    </w:p>
    <w:p w14:paraId="15B49CB1" w14:textId="77777777" w:rsidR="000F2AB8" w:rsidRDefault="000F2AB8" w:rsidP="000F2AB8">
      <w:pPr>
        <w:autoSpaceDE w:val="0"/>
        <w:autoSpaceDN w:val="0"/>
        <w:adjustRightInd w:val="0"/>
        <w:rPr>
          <w:b/>
          <w:u w:val="single"/>
        </w:rPr>
      </w:pPr>
    </w:p>
    <w:p w14:paraId="4CEBED92" w14:textId="77777777" w:rsidR="000F2AB8" w:rsidRDefault="000F2AB8" w:rsidP="000F2AB8">
      <w:pPr>
        <w:autoSpaceDE w:val="0"/>
        <w:autoSpaceDN w:val="0"/>
        <w:adjustRightInd w:val="0"/>
        <w:rPr>
          <w:b/>
          <w:u w:val="single"/>
        </w:rPr>
      </w:pPr>
      <w:r>
        <w:rPr>
          <w:b/>
          <w:u w:val="single"/>
        </w:rPr>
        <w:t xml:space="preserve">Term of Office: </w:t>
      </w:r>
      <w:r w:rsidRPr="001E2F79">
        <w:t>Three Years</w:t>
      </w:r>
    </w:p>
    <w:p w14:paraId="1205C785" w14:textId="77777777" w:rsidR="000F2AB8" w:rsidRDefault="000F2AB8" w:rsidP="000F2AB8">
      <w:pPr>
        <w:autoSpaceDE w:val="0"/>
        <w:autoSpaceDN w:val="0"/>
        <w:adjustRightInd w:val="0"/>
        <w:rPr>
          <w:b/>
          <w:u w:val="single"/>
        </w:rPr>
      </w:pPr>
    </w:p>
    <w:p w14:paraId="02C3E5C1" w14:textId="77777777" w:rsidR="000F2AB8" w:rsidRDefault="000F2AB8" w:rsidP="000F2AB8">
      <w:pPr>
        <w:autoSpaceDE w:val="0"/>
        <w:autoSpaceDN w:val="0"/>
        <w:adjustRightInd w:val="0"/>
        <w:rPr>
          <w:b/>
          <w:u w:val="single"/>
        </w:rPr>
      </w:pPr>
      <w:r>
        <w:rPr>
          <w:b/>
          <w:u w:val="single"/>
        </w:rPr>
        <w:t>Role and Responsibilities:</w:t>
      </w:r>
    </w:p>
    <w:p w14:paraId="3051C593" w14:textId="77777777" w:rsidR="000F2AB8" w:rsidRDefault="000F2AB8" w:rsidP="000F2AB8">
      <w:pPr>
        <w:autoSpaceDE w:val="0"/>
        <w:autoSpaceDN w:val="0"/>
        <w:adjustRightInd w:val="0"/>
        <w:rPr>
          <w:b/>
          <w:u w:val="single"/>
        </w:rPr>
      </w:pPr>
    </w:p>
    <w:p w14:paraId="4C15758A" w14:textId="77777777" w:rsidR="000F2AB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present the interest </w:t>
      </w:r>
      <w:r w:rsidRPr="001E2F79">
        <w:rPr>
          <w:rFonts w:ascii="Times New Roman" w:hAnsi="Times New Roman" w:cs="Times New Roman"/>
          <w:sz w:val="24"/>
          <w:szCs w:val="24"/>
        </w:rPr>
        <w:t>of the membership at large, regardless of the segment of the membership from which you may come or of your own point of view.</w:t>
      </w:r>
    </w:p>
    <w:p w14:paraId="6E4B1781" w14:textId="77777777"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C45E68">
        <w:rPr>
          <w:rFonts w:ascii="Times New Roman" w:hAnsi="Times New Roman" w:cs="Times New Roman"/>
          <w:sz w:val="24"/>
          <w:szCs w:val="24"/>
        </w:rPr>
        <w:t>Determine members need and want, and to bring such matters to the attention of the full Board, after discussing with the President and Executive Director.</w:t>
      </w:r>
    </w:p>
    <w:p w14:paraId="51D1B10A" w14:textId="77777777"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C45E68">
        <w:rPr>
          <w:rFonts w:ascii="Times New Roman" w:hAnsi="Times New Roman" w:cs="Times New Roman"/>
          <w:color w:val="000000"/>
          <w:sz w:val="24"/>
          <w:szCs w:val="24"/>
        </w:rPr>
        <w:t>Strive to build a stronger Chapter, which reflects the current and future needs of the members and the profession.</w:t>
      </w:r>
    </w:p>
    <w:p w14:paraId="7481AC2A" w14:textId="6F247F0B" w:rsidR="000F2AB8" w:rsidRPr="000F2AB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erform other duties as directed by the President and Board Members.</w:t>
      </w:r>
    </w:p>
    <w:p w14:paraId="662ACBAB" w14:textId="34881D74" w:rsidR="000F2AB8" w:rsidRPr="00C45E68" w:rsidRDefault="000F2AB8" w:rsidP="000F2AB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ected to head one of the Chapter Committees </w:t>
      </w:r>
      <w:r w:rsidR="00A40748">
        <w:rPr>
          <w:rFonts w:ascii="Times New Roman" w:hAnsi="Times New Roman" w:cs="Times New Roman"/>
          <w:sz w:val="24"/>
          <w:szCs w:val="24"/>
        </w:rPr>
        <w:t>(Conference</w:t>
      </w:r>
      <w:r>
        <w:rPr>
          <w:rFonts w:ascii="Times New Roman" w:hAnsi="Times New Roman" w:cs="Times New Roman"/>
          <w:sz w:val="24"/>
          <w:szCs w:val="24"/>
        </w:rPr>
        <w:t xml:space="preserve"> Committee, Website Committee, Public Policy, Membership Committee, and/or Nomination Committee).</w:t>
      </w:r>
    </w:p>
    <w:p w14:paraId="15B3A1C8" w14:textId="77777777" w:rsidR="000F2AB8" w:rsidRDefault="000F2AB8" w:rsidP="000F2AB8">
      <w:pPr>
        <w:autoSpaceDE w:val="0"/>
        <w:autoSpaceDN w:val="0"/>
        <w:adjustRightInd w:val="0"/>
        <w:rPr>
          <w:rFonts w:eastAsia="Times New Roman"/>
          <w:color w:val="auto"/>
          <w:sz w:val="20"/>
          <w:lang w:bidi="x-none"/>
        </w:rPr>
      </w:pPr>
    </w:p>
    <w:sectPr w:rsidR="000F2AB8">
      <w:headerReference w:type="even" r:id="rId9"/>
      <w:headerReference w:type="default" r:id="rId10"/>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2BA04" w14:textId="77777777" w:rsidR="00B53EA5" w:rsidRDefault="00B53EA5">
      <w:r>
        <w:separator/>
      </w:r>
    </w:p>
  </w:endnote>
  <w:endnote w:type="continuationSeparator" w:id="0">
    <w:p w14:paraId="1667818C" w14:textId="77777777" w:rsidR="00B53EA5" w:rsidRDefault="00B53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Times New Roman"/>
    <w:charset w:val="00"/>
    <w:family w:val="roman"/>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7BEAD" w14:textId="77777777" w:rsidR="001B0341" w:rsidRDefault="001B0341">
    <w:pPr>
      <w:pStyle w:val="FreeFormA"/>
      <w:rPr>
        <w:rFonts w:eastAsia="Times New Roman"/>
        <w:color w:val="auto"/>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7285D" w14:textId="77777777" w:rsidR="001B0341" w:rsidRDefault="001B0341">
    <w:pPr>
      <w:pStyle w:val="FreeFormA"/>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9ED29" w14:textId="77777777" w:rsidR="00B53EA5" w:rsidRDefault="00B53EA5">
      <w:r>
        <w:separator/>
      </w:r>
    </w:p>
  </w:footnote>
  <w:footnote w:type="continuationSeparator" w:id="0">
    <w:p w14:paraId="4AA878FC" w14:textId="77777777" w:rsidR="00B53EA5" w:rsidRDefault="00B53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4195C" w14:textId="77777777" w:rsidR="001B0341" w:rsidRDefault="001B0341">
    <w:pPr>
      <w:pStyle w:val="FreeFormA"/>
      <w:rPr>
        <w:rFonts w:eastAsia="Times New Roman"/>
        <w:color w:val="auto"/>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35180" w14:textId="77777777" w:rsidR="001B0341" w:rsidRDefault="001B0341">
    <w:pPr>
      <w:pStyle w:val="FreeForm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1" w15:restartNumberingAfterBreak="0">
    <w:nsid w:val="41DB3937"/>
    <w:multiLevelType w:val="hybridMultilevel"/>
    <w:tmpl w:val="633A25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5D2809CA"/>
    <w:multiLevelType w:val="hybridMultilevel"/>
    <w:tmpl w:val="7C2866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7E486CC1"/>
    <w:multiLevelType w:val="hybridMultilevel"/>
    <w:tmpl w:val="FAC633E8"/>
    <w:lvl w:ilvl="0" w:tplc="EB5CAFDE">
      <w:start w:val="1"/>
      <w:numFmt w:val="bullet"/>
      <w:lvlText w:val=""/>
      <w:lvlJc w:val="left"/>
      <w:pPr>
        <w:ind w:left="720" w:hanging="360"/>
      </w:pPr>
      <w:rPr>
        <w:rFonts w:ascii="Symbol" w:hAnsi="Symbol" w:hint="default"/>
      </w:rPr>
    </w:lvl>
    <w:lvl w:ilvl="1" w:tplc="EB5CAFD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2NTExsrQwNTI0NzJW0lEKTi0uzszPAykwqgUAYpu6zCwAAAA="/>
  </w:docVars>
  <w:rsids>
    <w:rsidRoot w:val="004E0437"/>
    <w:rsid w:val="000228F4"/>
    <w:rsid w:val="000C7C30"/>
    <w:rsid w:val="000F2AB8"/>
    <w:rsid w:val="001400F2"/>
    <w:rsid w:val="00177650"/>
    <w:rsid w:val="001B0341"/>
    <w:rsid w:val="00215FD6"/>
    <w:rsid w:val="00257A2F"/>
    <w:rsid w:val="002B35C4"/>
    <w:rsid w:val="002C07EF"/>
    <w:rsid w:val="002C45F7"/>
    <w:rsid w:val="002D6651"/>
    <w:rsid w:val="003133AA"/>
    <w:rsid w:val="003941A9"/>
    <w:rsid w:val="0049257C"/>
    <w:rsid w:val="004B4112"/>
    <w:rsid w:val="004D5F58"/>
    <w:rsid w:val="004E0437"/>
    <w:rsid w:val="005D5B23"/>
    <w:rsid w:val="00616972"/>
    <w:rsid w:val="007E02DE"/>
    <w:rsid w:val="007F6EF5"/>
    <w:rsid w:val="008B7D9C"/>
    <w:rsid w:val="00A40748"/>
    <w:rsid w:val="00AA3515"/>
    <w:rsid w:val="00B10D59"/>
    <w:rsid w:val="00B40B0B"/>
    <w:rsid w:val="00B53EA5"/>
    <w:rsid w:val="00BB6190"/>
    <w:rsid w:val="00BC580A"/>
    <w:rsid w:val="00C74C48"/>
    <w:rsid w:val="00C91EC2"/>
    <w:rsid w:val="00CB4989"/>
    <w:rsid w:val="00CD286D"/>
    <w:rsid w:val="00DA44D1"/>
    <w:rsid w:val="00E87F01"/>
    <w:rsid w:val="00F113E1"/>
    <w:rsid w:val="00F1625E"/>
    <w:rsid w:val="00FB6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4E0997B"/>
  <w15:docId w15:val="{6A0036AA-59C3-4EE5-9BCD-A9B31E2D9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Pr>
      <w:rFonts w:eastAsia="ヒラギノ角ゴ Pro W3"/>
      <w:color w:val="000000"/>
    </w:rPr>
  </w:style>
  <w:style w:type="paragraph" w:customStyle="1" w:styleId="Heading1AA">
    <w:name w:val="Heading 1 A A"/>
    <w:next w:val="Normal"/>
    <w:pPr>
      <w:keepNext/>
      <w:jc w:val="center"/>
      <w:outlineLvl w:val="0"/>
    </w:pPr>
    <w:rPr>
      <w:rFonts w:eastAsia="ヒラギノ角ゴ Pro W3"/>
      <w:b/>
      <w:color w:val="000000"/>
      <w:sz w:val="36"/>
    </w:rPr>
  </w:style>
  <w:style w:type="paragraph" w:customStyle="1" w:styleId="BodyText1">
    <w:name w:val="Body Text1"/>
    <w:rPr>
      <w:rFonts w:eastAsia="ヒラギノ角ゴ Pro W3"/>
      <w:b/>
      <w:color w:val="000000"/>
      <w:sz w:val="28"/>
    </w:rPr>
  </w:style>
  <w:style w:type="character" w:customStyle="1" w:styleId="Hyperlink1">
    <w:name w:val="Hyperlink1"/>
    <w:rPr>
      <w:color w:val="0000FF"/>
      <w:sz w:val="20"/>
      <w:u w:val="single"/>
    </w:rPr>
  </w:style>
  <w:style w:type="character" w:styleId="Hyperlink">
    <w:name w:val="Hyperlink"/>
    <w:basedOn w:val="DefaultParagraphFont"/>
    <w:locked/>
    <w:rsid w:val="0049257C"/>
    <w:rPr>
      <w:color w:val="0563C1" w:themeColor="hyperlink"/>
      <w:u w:val="single"/>
    </w:rPr>
  </w:style>
  <w:style w:type="paragraph" w:styleId="BalloonText">
    <w:name w:val="Balloon Text"/>
    <w:basedOn w:val="Normal"/>
    <w:link w:val="BalloonTextChar"/>
    <w:locked/>
    <w:rsid w:val="000C7C30"/>
    <w:rPr>
      <w:rFonts w:ascii="Tahoma" w:hAnsi="Tahoma" w:cs="Tahoma"/>
      <w:sz w:val="16"/>
      <w:szCs w:val="16"/>
    </w:rPr>
  </w:style>
  <w:style w:type="character" w:customStyle="1" w:styleId="BalloonTextChar">
    <w:name w:val="Balloon Text Char"/>
    <w:basedOn w:val="DefaultParagraphFont"/>
    <w:link w:val="BalloonText"/>
    <w:rsid w:val="000C7C30"/>
    <w:rPr>
      <w:rFonts w:ascii="Tahoma" w:eastAsia="ヒラギノ角ゴ Pro W3" w:hAnsi="Tahoma" w:cs="Tahoma"/>
      <w:color w:val="000000"/>
      <w:sz w:val="16"/>
      <w:szCs w:val="16"/>
    </w:rPr>
  </w:style>
  <w:style w:type="paragraph" w:styleId="ListParagraph">
    <w:name w:val="List Paragraph"/>
    <w:basedOn w:val="Normal"/>
    <w:uiPriority w:val="34"/>
    <w:qFormat/>
    <w:rsid w:val="000F2AB8"/>
    <w:pPr>
      <w:spacing w:after="200" w:line="276" w:lineRule="auto"/>
      <w:ind w:left="720"/>
      <w:contextualSpacing/>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749875">
      <w:bodyDiv w:val="1"/>
      <w:marLeft w:val="0"/>
      <w:marRight w:val="0"/>
      <w:marTop w:val="0"/>
      <w:marBottom w:val="0"/>
      <w:divBdr>
        <w:top w:val="none" w:sz="0" w:space="0" w:color="auto"/>
        <w:left w:val="none" w:sz="0" w:space="0" w:color="auto"/>
        <w:bottom w:val="none" w:sz="0" w:space="0" w:color="auto"/>
        <w:right w:val="none" w:sz="0" w:space="0" w:color="auto"/>
      </w:divBdr>
    </w:div>
    <w:div w:id="699471015">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msali.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1038</Words>
  <Characters>592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7</CharactersWithSpaces>
  <SharedDoc>false</SharedDoc>
  <HLinks>
    <vt:vector size="18" baseType="variant">
      <vt:variant>
        <vt:i4>3211267</vt:i4>
      </vt:variant>
      <vt:variant>
        <vt:i4>9</vt:i4>
      </vt:variant>
      <vt:variant>
        <vt:i4>0</vt:i4>
      </vt:variant>
      <vt:variant>
        <vt:i4>5</vt:i4>
      </vt:variant>
      <vt:variant>
        <vt:lpwstr>mailto:executivedirector@cmsali.org</vt:lpwstr>
      </vt:variant>
      <vt:variant>
        <vt:lpwstr/>
      </vt:variant>
      <vt:variant>
        <vt:i4>2359357</vt:i4>
      </vt:variant>
      <vt:variant>
        <vt:i4>6</vt:i4>
      </vt:variant>
      <vt:variant>
        <vt:i4>0</vt:i4>
      </vt:variant>
      <vt:variant>
        <vt:i4>5</vt:i4>
      </vt:variant>
      <vt:variant>
        <vt:lpwstr>http://www.cmsali.org/</vt:lpwstr>
      </vt:variant>
      <vt:variant>
        <vt:lpwstr/>
      </vt:variant>
      <vt:variant>
        <vt:i4>3211267</vt:i4>
      </vt:variant>
      <vt:variant>
        <vt:i4>3</vt:i4>
      </vt:variant>
      <vt:variant>
        <vt:i4>0</vt:i4>
      </vt:variant>
      <vt:variant>
        <vt:i4>5</vt:i4>
      </vt:variant>
      <vt:variant>
        <vt:lpwstr>mailto:executivedirector@cms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 User</dc:creator>
  <cp:lastModifiedBy>Donna Raye-Sullivan</cp:lastModifiedBy>
  <cp:revision>4</cp:revision>
  <dcterms:created xsi:type="dcterms:W3CDTF">2021-11-25T21:44:00Z</dcterms:created>
  <dcterms:modified xsi:type="dcterms:W3CDTF">2021-11-30T01:01:00Z</dcterms:modified>
</cp:coreProperties>
</file>